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AD9D" w14:textId="58D33B54" w:rsidR="003E42E9" w:rsidRDefault="00090E59" w:rsidP="00B657A3">
      <w:r>
        <w:rPr>
          <w:noProof/>
        </w:rPr>
        <w:drawing>
          <wp:anchor distT="0" distB="0" distL="114300" distR="114300" simplePos="0" relativeHeight="251658752" behindDoc="1" locked="0" layoutInCell="1" allowOverlap="1" wp14:anchorId="3A97D82A" wp14:editId="5F6C98CA">
            <wp:simplePos x="0" y="0"/>
            <wp:positionH relativeFrom="column">
              <wp:posOffset>-457200</wp:posOffset>
            </wp:positionH>
            <wp:positionV relativeFrom="paragraph">
              <wp:posOffset>-457200</wp:posOffset>
            </wp:positionV>
            <wp:extent cx="7772662" cy="100584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662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014B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2A1356B" wp14:editId="019AD07B">
                <wp:simplePos x="0" y="0"/>
                <wp:positionH relativeFrom="column">
                  <wp:posOffset>-9728</wp:posOffset>
                </wp:positionH>
                <wp:positionV relativeFrom="paragraph">
                  <wp:posOffset>3249038</wp:posOffset>
                </wp:positionV>
                <wp:extent cx="4805464" cy="428942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464" cy="4289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82B6F4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Insert you</w:t>
                            </w:r>
                            <w:r w:rsidR="00001D18"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  <w:r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 school’s Reflections program information here.</w:t>
                            </w:r>
                          </w:p>
                          <w:p w14:paraId="2AB1846F" w14:textId="77777777" w:rsidR="00AF4281" w:rsidRPr="00FE1A21" w:rsidRDefault="00AF4281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7326F56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uggestions to include;</w:t>
                            </w:r>
                          </w:p>
                          <w:p w14:paraId="64E62E5A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Where they can find the forms and guidelines</w:t>
                            </w:r>
                          </w:p>
                          <w:p w14:paraId="6D8D1320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Date the entries are due</w:t>
                            </w:r>
                          </w:p>
                          <w:p w14:paraId="5823AA0F" w14:textId="588CCF7B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Location they should be submitted</w:t>
                            </w:r>
                          </w:p>
                          <w:p w14:paraId="6B3FEFF7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Timeline of events, (Judging, announcements, exhibit, ceremony, etc.)</w:t>
                            </w:r>
                          </w:p>
                          <w:p w14:paraId="0EE5D3DD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255.85pt;width:378.4pt;height:33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" filled="f" stroked="f">
                <v:path arrowok="t"/>
                <v:textbox>
                  <w:txbxContent>
                    <w:p w14:paraId="4D82B6F4" w14:textId="77777777" w:rsidR="00B84597" w:rsidRPr="00FE1A21" w:rsidRDefault="00B84597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Insert you</w:t>
                      </w:r>
                      <w:r w:rsidR="00001D18"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  <w:r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 school’s Reflections program information here.</w:t>
                      </w:r>
                    </w:p>
                    <w:p w14:paraId="2AB1846F" w14:textId="77777777" w:rsidR="00AF4281" w:rsidRPr="00FE1A21" w:rsidRDefault="00AF4281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77326F56" w14:textId="77777777" w:rsidR="00B84597" w:rsidRPr="00FE1A21" w:rsidRDefault="00B84597" w:rsidP="00AF4281">
                      <w:p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Suggestions to include;</w:t>
                      </w:r>
                    </w:p>
                    <w:p w14:paraId="64E62E5A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Where they can find the forms and guidelines</w:t>
                      </w:r>
                    </w:p>
                    <w:p w14:paraId="6D8D1320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Date the entries are due</w:t>
                      </w:r>
                    </w:p>
                    <w:p w14:paraId="5823AA0F" w14:textId="588CCF7B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Location they should be submitted</w:t>
                      </w:r>
                    </w:p>
                    <w:p w14:paraId="6B3FEFF7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Timeline of events, (Judging, announcements, exhibit, ceremony, etc.)</w:t>
                      </w:r>
                    </w:p>
                    <w:p w14:paraId="0EE5D3DD" w14:textId="77777777" w:rsidR="00B84597" w:rsidRPr="00FE1A21" w:rsidRDefault="00B84597" w:rsidP="00AF4281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9014B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5C6C8C2" wp14:editId="28E5EABF">
                <wp:simplePos x="0" y="0"/>
                <wp:positionH relativeFrom="column">
                  <wp:posOffset>5222942</wp:posOffset>
                </wp:positionH>
                <wp:positionV relativeFrom="paragraph">
                  <wp:posOffset>3248660</wp:posOffset>
                </wp:positionV>
                <wp:extent cx="1705610" cy="428942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4289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231A" w14:textId="77777777" w:rsidR="00AD2C6E" w:rsidRPr="00AD2C6E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</w:rPr>
                            </w:pP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The arts</w:t>
                            </w:r>
                            <w:r w:rsidR="00576538">
                              <w:rPr>
                                <w:rFonts w:ascii="Arial" w:hAnsi="Arial" w:cs="Arial"/>
                                <w:szCs w:val="32"/>
                              </w:rPr>
                              <w:t xml:space="preserve"> – </w:t>
                            </w: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and the National PTA Reflections program</w:t>
                            </w:r>
                            <w:r w:rsidR="00576538">
                              <w:rPr>
                                <w:rFonts w:ascii="Arial" w:hAnsi="Arial" w:cs="Arial"/>
                                <w:szCs w:val="32"/>
                              </w:rPr>
                              <w:t xml:space="preserve"> – </w:t>
                            </w: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1.25pt;margin-top:255.8pt;width:134.3pt;height:337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" filled="f" stroked="f">
                <v:path arrowok="t"/>
                <v:textbox>
                  <w:txbxContent>
                    <w:p w14:paraId="116B231A" w14:textId="77777777" w:rsidR="00AD2C6E" w:rsidRPr="00AD2C6E" w:rsidRDefault="00AD2C6E" w:rsidP="00AD2C6E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</w:rPr>
                      </w:pPr>
                      <w:r w:rsidRPr="00AD2C6E">
                        <w:rPr>
                          <w:rFonts w:ascii="Arial" w:hAnsi="Arial" w:cs="Arial"/>
                          <w:szCs w:val="32"/>
                        </w:rPr>
                        <w:t>The arts</w:t>
                      </w:r>
                      <w:r w:rsidR="00576538">
                        <w:rPr>
                          <w:rFonts w:ascii="Arial" w:hAnsi="Arial" w:cs="Arial"/>
                          <w:szCs w:val="32"/>
                        </w:rPr>
                        <w:t xml:space="preserve"> – </w:t>
                      </w:r>
                      <w:r w:rsidRPr="00AD2C6E">
                        <w:rPr>
                          <w:rFonts w:ascii="Arial" w:hAnsi="Arial" w:cs="Arial"/>
                          <w:szCs w:val="32"/>
                        </w:rPr>
                        <w:t>and the National PTA Reflections program</w:t>
                      </w:r>
                      <w:r w:rsidR="00576538">
                        <w:rPr>
                          <w:rFonts w:ascii="Arial" w:hAnsi="Arial" w:cs="Arial"/>
                          <w:szCs w:val="32"/>
                        </w:rPr>
                        <w:t xml:space="preserve"> – </w:t>
                      </w:r>
                      <w:r w:rsidRPr="00AD2C6E">
                        <w:rPr>
                          <w:rFonts w:ascii="Arial" w:hAnsi="Arial" w:cs="Arial"/>
                          <w:szCs w:val="32"/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E42E9" w:rsidSect="00B845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A10F6" w14:textId="77777777" w:rsidR="00DA22DC" w:rsidRDefault="00DA22DC" w:rsidP="00FE1A21">
      <w:r>
        <w:separator/>
      </w:r>
    </w:p>
  </w:endnote>
  <w:endnote w:type="continuationSeparator" w:id="0">
    <w:p w14:paraId="3EE7BC87" w14:textId="77777777" w:rsidR="00DA22DC" w:rsidRDefault="00DA22DC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1BB72" w14:textId="77777777" w:rsidR="00DA22DC" w:rsidRDefault="00DA22DC" w:rsidP="00FE1A21">
      <w:r>
        <w:separator/>
      </w:r>
    </w:p>
  </w:footnote>
  <w:footnote w:type="continuationSeparator" w:id="0">
    <w:p w14:paraId="02FDD92C" w14:textId="77777777" w:rsidR="00DA22DC" w:rsidRDefault="00DA22DC" w:rsidP="00FE1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4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15941"/>
    <w:rsid w:val="0006553B"/>
    <w:rsid w:val="00073EC0"/>
    <w:rsid w:val="00090E59"/>
    <w:rsid w:val="000E40E7"/>
    <w:rsid w:val="00107148"/>
    <w:rsid w:val="00156869"/>
    <w:rsid w:val="00275053"/>
    <w:rsid w:val="002D4E5F"/>
    <w:rsid w:val="002F479E"/>
    <w:rsid w:val="003B683F"/>
    <w:rsid w:val="003E42E9"/>
    <w:rsid w:val="00427FBE"/>
    <w:rsid w:val="00466321"/>
    <w:rsid w:val="004A55FD"/>
    <w:rsid w:val="00517BFD"/>
    <w:rsid w:val="00576538"/>
    <w:rsid w:val="005A79E1"/>
    <w:rsid w:val="005F3B7F"/>
    <w:rsid w:val="006035C8"/>
    <w:rsid w:val="006514EC"/>
    <w:rsid w:val="00697A9E"/>
    <w:rsid w:val="006A1E4A"/>
    <w:rsid w:val="006A320A"/>
    <w:rsid w:val="00772154"/>
    <w:rsid w:val="0079014B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A101BD"/>
    <w:rsid w:val="00A305B6"/>
    <w:rsid w:val="00A71638"/>
    <w:rsid w:val="00A945EF"/>
    <w:rsid w:val="00AD2C6E"/>
    <w:rsid w:val="00AE306B"/>
    <w:rsid w:val="00AF4281"/>
    <w:rsid w:val="00B478D8"/>
    <w:rsid w:val="00B657A3"/>
    <w:rsid w:val="00B84597"/>
    <w:rsid w:val="00BA5800"/>
    <w:rsid w:val="00BE66D5"/>
    <w:rsid w:val="00C42057"/>
    <w:rsid w:val="00CA5EC9"/>
    <w:rsid w:val="00CD271A"/>
    <w:rsid w:val="00D1380A"/>
    <w:rsid w:val="00DA22DC"/>
    <w:rsid w:val="00DB5165"/>
    <w:rsid w:val="00E36774"/>
    <w:rsid w:val="00E76076"/>
    <w:rsid w:val="00EA383C"/>
    <w:rsid w:val="00F462A3"/>
    <w:rsid w:val="00F64A91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DB8D48-B73B-4AFD-8390-5F9359D6D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6</cp:revision>
  <cp:lastPrinted>2011-08-12T22:35:00Z</cp:lastPrinted>
  <dcterms:created xsi:type="dcterms:W3CDTF">2022-08-04T15:54:00Z</dcterms:created>
  <dcterms:modified xsi:type="dcterms:W3CDTF">2022-08-04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</Properties>
</file>